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Saudi</w:t>
      </w:r>
      <w:r>
        <w:t xml:space="preserve"> </w:t>
      </w:r>
      <w:r>
        <w:t xml:space="preserve">Arabia</w:t>
      </w:r>
      <w:r>
        <w:t xml:space="preserve"> </w:t>
      </w:r>
      <w:r>
        <w:t xml:space="preserve">Riyadh</w:t>
      </w:r>
    </w:p>
    <w:bookmarkStart w:id="25" w:name="project-manager-cover-letter"/>
    <w:p>
      <w:pPr>
        <w:pStyle w:val="Heading1"/>
      </w:pPr>
      <w:r>
        <w:t xml:space="preserve">Project Manager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r>
        <w:br/>
      </w:r>
      <w:r>
        <w:t xml:space="preserve">[Date]</w:t>
      </w:r>
    </w:p>
    <w:p>
      <w:pPr>
        <w:pStyle w:val="BodyText"/>
      </w:pPr>
      <w:r>
        <w:rPr>
          <w:bCs/>
          <w:b/>
        </w:rPr>
        <w:t xml:space="preserve">Hiring Manager</w:t>
      </w:r>
      <w:r>
        <w:br/>
      </w:r>
      <w:r>
        <w:t xml:space="preserve">[Company Name]</w:t>
      </w:r>
      <w:r>
        <w:br/>
      </w:r>
      <w:r>
        <w:t xml:space="preserve">[Company Address]</w:t>
      </w:r>
      <w:r>
        <w:br/>
      </w:r>
      <w:r>
        <w:t xml:space="preserve">Riyadh, Saudi Arabia</w:t>
      </w:r>
    </w:p>
    <w:bookmarkStart w:id="20" w:name="dear-hiring-manager"/>
    <w:p>
      <w:pPr>
        <w:pStyle w:val="Heading2"/>
      </w:pPr>
      <w:r>
        <w:t xml:space="preserve">Dear Hiring Manager,</w:t>
      </w:r>
    </w:p>
    <w:p>
      <w:pPr>
        <w:pStyle w:val="FirstParagraph"/>
      </w:pPr>
      <w:r>
        <w:t xml:space="preserve">I am writing to express my enthusiastic interest in the Project Manager position at your esteemed organization in Riyadh, Saudi Arabia. As a seasoned professional with over [X years] of experience in project management, I am eager to contribute my expertise to drive successful outcomes for projects that align with the dynamic growth and development initiatives of Saudi Arabia. This opportunity represents a perfect intersection of my career aspirations and the transformative vision of Riyadh as a global hub for innovation and infrastructure.</w:t>
      </w:r>
    </w:p>
    <w:p>
      <w:pPr>
        <w:pStyle w:val="BodyText"/>
      </w:pPr>
      <w:r>
        <w:t xml:space="preserve">Having dedicated my career to managing complex projects across diverse industries, I have developed a robust skill set in planning, executing, and delivering initiatives that meet strategic objectives. My background includes leading cross-functional teams, optimizing resource allocation, and ensuring compliance with international standards while navigating the unique challenges of local markets. In Saudi Arabia, where the government’s Vision 2030 is reshaping the economic landscape through large-scale projects in energy, technology, and urban development, I am particularly compelled to leverage my experience to support this progress.</w:t>
      </w:r>
    </w:p>
    <w:bookmarkEnd w:id="20"/>
    <w:bookmarkStart w:id="21" w:name="professional-background-and-expertise"/>
    <w:p>
      <w:pPr>
        <w:pStyle w:val="Heading2"/>
      </w:pPr>
      <w:r>
        <w:t xml:space="preserve">Professional Background and Expertise</w:t>
      </w:r>
    </w:p>
    <w:p>
      <w:pPr>
        <w:pStyle w:val="FirstParagraph"/>
      </w:pPr>
      <w:r>
        <w:t xml:space="preserve">As a Project Manager, I have successfully overseen projects ranging from infrastructure development to digital transformation initiatives. For instance, in my previous role at [Previous Company Name], I led a team of 30 professionals to deliver a $50 million smart city project in the Middle East, which was completed 15% under budget and ahead of schedule. This project required close collaboration with local stakeholders, adherence to stringent regulatory frameworks, and the integration of cutting-edge technologies—skills that are directly applicable to the challenges and opportunities present in Riyadh.</w:t>
      </w:r>
    </w:p>
    <w:p>
      <w:pPr>
        <w:pStyle w:val="BodyText"/>
      </w:pPr>
      <w:r>
        <w:t xml:space="preserve">My approach to project management is rooted in transparency, adaptability, and a commitment to exceeding client expectations. I hold certifications such as [PMP or PRINCE2] and have a proven track record of applying agile methodologies to ensure flexibility in fast-paced environments. In Saudi Arabia, where the pace of development is unprecedented, this ability to pivot strategies while maintaining focus on long-term goals is critical. For example, during a recent transportation project in [another region], I implemented real-time data analytics tools that improved stakeholder communication and reduced delays by 20%, demonstrating my ability to innovate within complex frameworks.</w:t>
      </w:r>
    </w:p>
    <w:bookmarkEnd w:id="21"/>
    <w:bookmarkStart w:id="22" w:name="X7f30958ab69403c890bbbf4684052976a5e27dc"/>
    <w:p>
      <w:pPr>
        <w:pStyle w:val="Heading2"/>
      </w:pPr>
      <w:r>
        <w:t xml:space="preserve">Understanding of Saudi Arabia’s Market and Cultural Context</w:t>
      </w:r>
    </w:p>
    <w:p>
      <w:pPr>
        <w:pStyle w:val="FirstParagraph"/>
      </w:pPr>
      <w:r>
        <w:t xml:space="preserve">Saudi Arabia, and particularly Riyadh, is undergoing a transformative phase as it strives to diversify its economy and become a regional leader in technology, tourism, and renewable energy. As a Project Manager with experience working in multicultural environments, I understand the importance of cultural sensitivity and local collaboration. In my career, I have worked closely with teams from diverse backgrounds, including those in the Gulf Cooperation Council (GCC) region, which has equipped me to navigate the unique business practices and regulatory landscapes of Saudi Arabia.</w:t>
      </w:r>
    </w:p>
    <w:p>
      <w:pPr>
        <w:pStyle w:val="BodyText"/>
      </w:pPr>
      <w:r>
        <w:t xml:space="preserve">Riyadh’s rapid urbanization and ambitious infrastructure projects—such as the development of Neom and the expansion of King Abdullah Financial District—demand project managers who can balance global best practices with local insights. I have studied the socio-economic trends in Saudi Arabia, including its focus on sustainability and digital transformation, and I am eager to apply this knowledge to contribute to projects that align with these priorities. For instance, my experience in managing renewable energy projects has prepared me to support initiatives that advance Saudi Arabia’s green energy goals while ensuring operational efficiency.</w:t>
      </w:r>
    </w:p>
    <w:bookmarkEnd w:id="22"/>
    <w:bookmarkStart w:id="23" w:name="Xd9e1a11d711d6909ba82e8c9706f1dd601f4a73"/>
    <w:p>
      <w:pPr>
        <w:pStyle w:val="Heading2"/>
      </w:pPr>
      <w:r>
        <w:t xml:space="preserve">Alignment with Organizational Values and Vision</w:t>
      </w:r>
    </w:p>
    <w:p>
      <w:pPr>
        <w:pStyle w:val="FirstParagraph"/>
      </w:pPr>
      <w:r>
        <w:t xml:space="preserve">Your organization’s commitment to excellence and innovation resonates deeply with my professional philosophy. I am particularly impressed by [Company Name]’s role in driving sustainable development in Riyadh, which aligns with my passion for creating projects that deliver both economic and societal value. As a Project Manager, I thrive in environments where collaboration is prioritized, and where teams are empowered to think creatively to solve challenges.</w:t>
      </w:r>
    </w:p>
    <w:p>
      <w:pPr>
        <w:pStyle w:val="BodyText"/>
      </w:pPr>
      <w:r>
        <w:t xml:space="preserve">I am also drawn to the opportunity to work within a framework that values long-term partnerships and community engagement. In my previous roles, I have consistently emphasized building strong relationships with clients, vendors, and local communities—ensuring that projects not only meet technical specifications but also contribute positively to the broader ecosystem. This approach is especially relevant in Saudi Arabia’s context, where stakeholder trust and cultural alignment are essential for project success.</w:t>
      </w:r>
    </w:p>
    <w:bookmarkEnd w:id="23"/>
    <w:bookmarkStart w:id="24" w:name="conclusion"/>
    <w:p>
      <w:pPr>
        <w:pStyle w:val="Heading2"/>
      </w:pPr>
      <w:r>
        <w:t xml:space="preserve">Conclusion</w:t>
      </w:r>
    </w:p>
    <w:p>
      <w:pPr>
        <w:pStyle w:val="FirstParagraph"/>
      </w:pPr>
      <w:r>
        <w:t xml:space="preserve">In conclusion, I am excited about the possibility of contributing my skills as a Project Manager to [Company Name]’s mission in Riyadh. My experience, coupled with my understanding of the region’s unique challenges and opportunities, positions me to deliver impactful results that support your strategic objectives. I would welcome the chance to discuss how my background aligns with your needs and how I can contribute to the continued success of your projects.</w:t>
      </w:r>
    </w:p>
    <w:p>
      <w:pPr>
        <w:pStyle w:val="BodyText"/>
      </w:pPr>
      <w:r>
        <w:t xml:space="preserve">Thank you for considering my application. I look forward to the opportunity to further discuss this exciting position and explore how we can collaborate to achieve shared goals.</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Saudi Arabia Riyadh</dc:title>
  <dc:creator/>
  <cp:keywords/>
  <dcterms:created xsi:type="dcterms:W3CDTF">2026-07-23T02:23:59Z</dcterms:created>
  <dcterms:modified xsi:type="dcterms:W3CDTF">2026-07-23T02:23:59Z</dcterms:modified>
</cp:coreProperties>
</file>

<file path=docProps/custom.xml><?xml version="1.0" encoding="utf-8"?>
<Properties xmlns="http://schemas.openxmlformats.org/officeDocument/2006/custom-properties" xmlns:vt="http://schemas.openxmlformats.org/officeDocument/2006/docPropsVTypes"/>
</file>